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2EB31" w14:textId="41612EFB" w:rsidR="00F256F2" w:rsidRDefault="00F256F2" w:rsidP="0099536B">
      <w:pPr>
        <w:jc w:val="both"/>
      </w:pPr>
    </w:p>
    <w:p w14:paraId="6E0C9E99" w14:textId="77777777" w:rsidR="00871E86" w:rsidRDefault="00871E86" w:rsidP="0099536B">
      <w:pPr>
        <w:jc w:val="both"/>
      </w:pPr>
    </w:p>
    <w:p w14:paraId="51A8287F" w14:textId="77777777" w:rsidR="003B64EB" w:rsidRPr="003B64EB" w:rsidRDefault="003B64EB" w:rsidP="003B64EB">
      <w:pPr>
        <w:pStyle w:val="paragraph"/>
        <w:spacing w:before="0" w:beforeAutospacing="0" w:after="0" w:afterAutospacing="0"/>
        <w:jc w:val="center"/>
        <w:rPr>
          <w:rFonts w:ascii="Arial Narrow" w:hAnsi="Arial Narrow"/>
          <w:sz w:val="32"/>
          <w:szCs w:val="32"/>
        </w:rPr>
      </w:pPr>
      <w:r w:rsidRPr="003B64EB">
        <w:rPr>
          <w:rFonts w:ascii="Arial Narrow" w:hAnsi="Arial Narrow"/>
          <w:b/>
          <w:bCs/>
          <w:color w:val="000000" w:themeColor="text1"/>
          <w:sz w:val="32"/>
          <w:szCs w:val="32"/>
        </w:rPr>
        <w:t>Derecho a conocer las calificaciones profesionales de los maestros y paraprofesionales</w:t>
      </w:r>
    </w:p>
    <w:p w14:paraId="4A1E801D" w14:textId="77777777" w:rsidR="003B64EB" w:rsidRPr="003B64EB" w:rsidRDefault="003B64EB" w:rsidP="003B64E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ascii="Arial Narrow" w:hAnsi="Arial Narrow" w:cs="Calibri"/>
          <w:sz w:val="32"/>
          <w:szCs w:val="32"/>
        </w:rPr>
      </w:pPr>
    </w:p>
    <w:p w14:paraId="0F25C3E9" w14:textId="1101F9FE" w:rsidR="003B64EB" w:rsidRPr="003B64EB" w:rsidRDefault="003B64EB" w:rsidP="003B64EB">
      <w:p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agosto 4, 2025</w:t>
      </w:r>
    </w:p>
    <w:p w14:paraId="24283C0B" w14:textId="77777777" w:rsidR="003B64EB" w:rsidRPr="003B64EB" w:rsidRDefault="003B64EB" w:rsidP="003B64EB">
      <w:p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</w:p>
    <w:p w14:paraId="36D98049" w14:textId="1386599B" w:rsidR="003B64EB" w:rsidRPr="003B64EB" w:rsidRDefault="003B64EB" w:rsidP="003B64EB">
      <w:p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Estimados padres,</w:t>
      </w:r>
    </w:p>
    <w:p w14:paraId="511B44AA" w14:textId="0334AAFF" w:rsidR="003B64EB" w:rsidRPr="003B64EB" w:rsidRDefault="003B64EB" w:rsidP="003B64EB">
      <w:pPr>
        <w:jc w:val="both"/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De conformidad con los requisitos de la Ley Every Students Succeeds, la Escuela Primaria Meadowbrook desea informarle que puede solicitar información sobre las calificaciones profesionales de los maestros y / o paraprofesionales de su estudiante. Se puede solicitar la siguiente información:</w:t>
      </w:r>
    </w:p>
    <w:p w14:paraId="1E2606ED" w14:textId="77777777" w:rsidR="003B64EB" w:rsidRPr="003B64EB" w:rsidRDefault="003B64EB" w:rsidP="003B64EB">
      <w:pPr>
        <w:pStyle w:val="ListParagraph"/>
        <w:numPr>
          <w:ilvl w:val="0"/>
          <w:numId w:val="11"/>
        </w:num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Si el maestro del estudiante:</w:t>
      </w:r>
    </w:p>
    <w:p w14:paraId="33E46B6B" w14:textId="77777777" w:rsidR="003B64EB" w:rsidRPr="003B64EB" w:rsidRDefault="003B64EB" w:rsidP="003B64EB">
      <w:pPr>
        <w:pStyle w:val="ListParagraph"/>
        <w:numPr>
          <w:ilvl w:val="0"/>
          <w:numId w:val="10"/>
        </w:num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ha cumplido con los criterios estatales de calificación y licencia para los niveles de grado y las materias en las que el maestro brinda instrucción;</w:t>
      </w:r>
    </w:p>
    <w:p w14:paraId="5CF9BFFC" w14:textId="77777777" w:rsidR="003B64EB" w:rsidRPr="003B64EB" w:rsidRDefault="003B64EB" w:rsidP="003B64EB">
      <w:pPr>
        <w:pStyle w:val="ListParagraph"/>
        <w:numPr>
          <w:ilvl w:val="0"/>
          <w:numId w:val="10"/>
        </w:num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está enseñando bajo estado de emergencia u otro estado provisional a través del cual se ha renunciado a los criterios estatales de calificación o licencia; y</w:t>
      </w:r>
    </w:p>
    <w:p w14:paraId="744717C3" w14:textId="77777777" w:rsidR="003B64EB" w:rsidRPr="003B64EB" w:rsidRDefault="003B64EB" w:rsidP="003B64EB">
      <w:pPr>
        <w:pStyle w:val="ListParagraph"/>
        <w:numPr>
          <w:ilvl w:val="0"/>
          <w:numId w:val="10"/>
        </w:num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está enseñando en el campo de la disciplina de la certificación del maestro.</w:t>
      </w:r>
    </w:p>
    <w:p w14:paraId="66677F49" w14:textId="77777777" w:rsidR="003B64EB" w:rsidRPr="003B64EB" w:rsidRDefault="003B64EB" w:rsidP="003B64EB">
      <w:pPr>
        <w:ind w:left="720"/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</w:p>
    <w:p w14:paraId="2B8AFFA5" w14:textId="77777777" w:rsidR="003B64EB" w:rsidRPr="003B64EB" w:rsidRDefault="003B64EB" w:rsidP="003B64EB">
      <w:pPr>
        <w:pStyle w:val="ListParagraph"/>
        <w:numPr>
          <w:ilvl w:val="0"/>
          <w:numId w:val="9"/>
        </w:num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Si el niño recibe servicios de paraprofesionales y, de ser así, sus calificaciones.</w:t>
      </w:r>
    </w:p>
    <w:p w14:paraId="0E7E148B" w14:textId="77777777" w:rsidR="003B64EB" w:rsidRPr="003B64EB" w:rsidRDefault="003B64EB" w:rsidP="003B64EB">
      <w:pPr>
        <w:tabs>
          <w:tab w:val="right" w:pos="9360"/>
        </w:tabs>
        <w:spacing w:before="100"/>
        <w:ind w:left="720" w:right="360"/>
        <w:jc w:val="both"/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</w:p>
    <w:p w14:paraId="15E6C36F" w14:textId="4F127E5B" w:rsidR="003B64EB" w:rsidRPr="003B64EB" w:rsidRDefault="003B64EB" w:rsidP="003B64EB">
      <w:pPr>
        <w:jc w:val="both"/>
        <w:textAlignment w:val="baseline"/>
        <w:rPr>
          <w:rFonts w:ascii="Arial Narrow" w:hAnsi="Arial Narrow"/>
          <w:b/>
          <w:bCs/>
          <w:color w:val="000000" w:themeColor="text1"/>
          <w:sz w:val="28"/>
          <w:szCs w:val="28"/>
          <w:highlight w:val="yellow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Si desea solicitar información sobre las calificaciones del maestro y / o paraprofesional de su hijo, comuníquese con la directora, la Dra. Tabatha Gordon, al 706-796-4915.</w:t>
      </w:r>
    </w:p>
    <w:p w14:paraId="50E42FDF" w14:textId="77777777" w:rsidR="003B64EB" w:rsidRPr="003B64EB" w:rsidRDefault="003B64EB" w:rsidP="003B64EB">
      <w:p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</w:p>
    <w:p w14:paraId="5D0D60D7" w14:textId="77777777" w:rsidR="003B64EB" w:rsidRPr="003B64EB" w:rsidRDefault="003B64EB" w:rsidP="003B64EB">
      <w:pPr>
        <w:textAlignment w:val="baseline"/>
        <w:rPr>
          <w:rFonts w:ascii="Arial Narrow" w:hAnsi="Arial Narrow"/>
          <w:color w:val="000000" w:themeColor="text1"/>
          <w:sz w:val="28"/>
          <w:szCs w:val="28"/>
        </w:rPr>
      </w:pPr>
      <w:r w:rsidRPr="003B64EB">
        <w:rPr>
          <w:rFonts w:ascii="Arial Narrow" w:hAnsi="Arial Narrow"/>
          <w:color w:val="000000" w:themeColor="text1"/>
          <w:sz w:val="28"/>
          <w:szCs w:val="28"/>
        </w:rPr>
        <w:t>Sinceramente</w:t>
      </w:r>
    </w:p>
    <w:p w14:paraId="65490859" w14:textId="77777777" w:rsidR="003B64EB" w:rsidRPr="003B64EB" w:rsidRDefault="003B64EB" w:rsidP="003B64E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ascii="Arial Narrow" w:hAnsi="Arial Narrow" w:cs="Calibri"/>
          <w:sz w:val="28"/>
          <w:szCs w:val="28"/>
        </w:rPr>
      </w:pPr>
    </w:p>
    <w:p w14:paraId="3DD21BEB" w14:textId="77777777" w:rsidR="003B64EB" w:rsidRPr="003B64EB" w:rsidRDefault="003B64EB" w:rsidP="003B64E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ascii="Arial Narrow" w:hAnsi="Arial Narrow" w:cs="Calibri"/>
          <w:sz w:val="28"/>
          <w:szCs w:val="28"/>
        </w:rPr>
      </w:pPr>
    </w:p>
    <w:p w14:paraId="4085DB31" w14:textId="0D441417" w:rsidR="003B64EB" w:rsidRPr="003B64EB" w:rsidRDefault="003B64EB" w:rsidP="003B64E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ascii="Arial Narrow" w:hAnsi="Arial Narrow" w:cs="Calibri"/>
          <w:sz w:val="28"/>
          <w:szCs w:val="28"/>
        </w:rPr>
      </w:pPr>
      <w:r w:rsidRPr="003B64EB">
        <w:rPr>
          <w:rStyle w:val="eop"/>
          <w:rFonts w:ascii="Arial Narrow" w:hAnsi="Arial Narrow" w:cs="Calibri"/>
          <w:sz w:val="28"/>
          <w:szCs w:val="28"/>
        </w:rPr>
        <w:t>Dra. Tabatha Gordon</w:t>
      </w:r>
    </w:p>
    <w:p w14:paraId="6A36B1F4" w14:textId="77777777" w:rsidR="003B64EB" w:rsidRPr="003B64EB" w:rsidRDefault="003B64EB" w:rsidP="003B64E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ascii="Arial Narrow" w:hAnsi="Arial Narrow" w:cs="Calibri"/>
          <w:sz w:val="28"/>
          <w:szCs w:val="28"/>
        </w:rPr>
      </w:pPr>
    </w:p>
    <w:p w14:paraId="4F55BE99" w14:textId="7FF72B69" w:rsidR="003B64EB" w:rsidRPr="003B64EB" w:rsidRDefault="003B64EB" w:rsidP="003B64E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Arial Narrow" w:hAnsi="Arial Narrow" w:cs="Segoe UI"/>
          <w:sz w:val="28"/>
          <w:szCs w:val="28"/>
        </w:rPr>
      </w:pPr>
      <w:r w:rsidRPr="003B64EB">
        <w:rPr>
          <w:rStyle w:val="eop"/>
          <w:rFonts w:ascii="Arial Narrow" w:hAnsi="Arial Narrow" w:cs="Calibri"/>
          <w:sz w:val="28"/>
          <w:szCs w:val="28"/>
        </w:rPr>
        <w:t>Director de la Escuela Primaria Meadowbrook</w:t>
      </w:r>
    </w:p>
    <w:p w14:paraId="277DCF12" w14:textId="77777777" w:rsidR="003B64EB" w:rsidRPr="003B64EB" w:rsidRDefault="003B64EB" w:rsidP="003B64E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ascii="Arial Narrow" w:hAnsi="Arial Narrow" w:cs="Calibri"/>
          <w:sz w:val="28"/>
          <w:szCs w:val="28"/>
        </w:rPr>
      </w:pPr>
    </w:p>
    <w:p w14:paraId="676CD255" w14:textId="77777777" w:rsidR="00871E86" w:rsidRPr="003B64EB" w:rsidRDefault="00871E86" w:rsidP="0099536B">
      <w:pPr>
        <w:jc w:val="both"/>
        <w:rPr>
          <w:rFonts w:ascii="Arial Narrow" w:hAnsi="Arial Narrow"/>
          <w:sz w:val="28"/>
          <w:szCs w:val="28"/>
        </w:rPr>
      </w:pPr>
    </w:p>
    <w:p w14:paraId="7CFE58CD" w14:textId="77777777" w:rsidR="00871E86" w:rsidRPr="003B64EB" w:rsidRDefault="00871E86" w:rsidP="0099536B">
      <w:pPr>
        <w:jc w:val="both"/>
        <w:rPr>
          <w:rFonts w:ascii="Arial Narrow" w:hAnsi="Arial Narrow"/>
          <w:sz w:val="28"/>
          <w:szCs w:val="28"/>
        </w:rPr>
      </w:pPr>
    </w:p>
    <w:p w14:paraId="0083020E" w14:textId="03A08D81" w:rsidR="00330F4F" w:rsidRPr="003B64EB" w:rsidRDefault="00330F4F" w:rsidP="0099536B">
      <w:pPr>
        <w:jc w:val="both"/>
        <w:rPr>
          <w:rFonts w:ascii="Arial Narrow" w:hAnsi="Arial Narrow"/>
          <w:sz w:val="28"/>
          <w:szCs w:val="28"/>
        </w:rPr>
      </w:pPr>
    </w:p>
    <w:sectPr w:rsidR="00330F4F" w:rsidRPr="003B64EB" w:rsidSect="007F4B89">
      <w:headerReference w:type="default" r:id="rId11"/>
      <w:footerReference w:type="default" r:id="rId12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D52C2" w14:textId="77777777" w:rsidR="000A147B" w:rsidRDefault="000A147B" w:rsidP="00064E28">
      <w:r>
        <w:separator/>
      </w:r>
    </w:p>
  </w:endnote>
  <w:endnote w:type="continuationSeparator" w:id="0">
    <w:p w14:paraId="59E82EF9" w14:textId="77777777" w:rsidR="000A147B" w:rsidRDefault="000A147B" w:rsidP="00064E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E04CA" w14:textId="703061F9" w:rsidR="00EB6059" w:rsidRPr="00EB6059" w:rsidRDefault="0073705F" w:rsidP="00EB6059">
    <w:pPr>
      <w:pStyle w:val="Footer"/>
      <w:jc w:val="center"/>
      <w:rPr>
        <w:rFonts w:ascii="Georgia" w:hAnsi="Georgia"/>
        <w:b/>
        <w:sz w:val="18"/>
      </w:rPr>
    </w:pPr>
    <w:r>
      <w:rPr>
        <w:rFonts w:ascii="Georgia" w:hAnsi="Georgia"/>
        <w:b/>
        <w:sz w:val="18"/>
      </w:rPr>
      <w:t>3630 Goldfinch Drive, Augusta, 30906, (p) 706-796-4915 (f) 706-796-4681</w:t>
    </w:r>
  </w:p>
  <w:p w14:paraId="3861B2E5" w14:textId="77777777" w:rsidR="00EB6059" w:rsidRDefault="00EB60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8C7DA" w14:textId="77777777" w:rsidR="000A147B" w:rsidRDefault="000A147B" w:rsidP="00064E28">
      <w:r>
        <w:separator/>
      </w:r>
    </w:p>
  </w:footnote>
  <w:footnote w:type="continuationSeparator" w:id="0">
    <w:p w14:paraId="5D2FAD91" w14:textId="77777777" w:rsidR="000A147B" w:rsidRDefault="000A147B" w:rsidP="00064E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DCA9C" w14:textId="57960CFD" w:rsidR="006210F6" w:rsidRDefault="00007A4F" w:rsidP="00931E22">
    <w:pPr>
      <w:pStyle w:val="Header"/>
      <w:tabs>
        <w:tab w:val="clear" w:pos="4680"/>
        <w:tab w:val="clear" w:pos="9360"/>
        <w:tab w:val="center" w:pos="5400"/>
        <w:tab w:val="left" w:pos="9624"/>
      </w:tabs>
      <w:rPr>
        <w:b/>
      </w:rPr>
    </w:pPr>
    <w:r>
      <w:rPr>
        <w:b/>
      </w:rPr>
      <w:tab/>
    </w:r>
    <w:r w:rsidR="00B4668C" w:rsidRPr="069809EC">
      <w:rPr>
        <w:b/>
        <w:bCs/>
      </w:rPr>
      <w:t xml:space="preserve">                                                                                                                                         </w:t>
    </w:r>
    <w:r w:rsidR="004E4122" w:rsidRPr="069809EC">
      <w:rPr>
        <w:b/>
        <w:bCs/>
      </w:rPr>
      <w:t xml:space="preserve">   </w:t>
    </w:r>
    <w:r w:rsidR="00102E97" w:rsidRPr="069809EC">
      <w:rPr>
        <w:b/>
        <w:bCs/>
      </w:rPr>
      <w:t xml:space="preserve">         </w:t>
    </w:r>
    <w:r w:rsidR="00121F8A" w:rsidRPr="069809EC">
      <w:rPr>
        <w:b/>
        <w:bCs/>
      </w:rPr>
      <w:t xml:space="preserve">    </w:t>
    </w:r>
    <w:r w:rsidR="00102E97" w:rsidRPr="069809EC">
      <w:rPr>
        <w:b/>
        <w:bCs/>
      </w:rPr>
      <w:t xml:space="preserve">  </w:t>
    </w:r>
  </w:p>
  <w:p w14:paraId="55AD06AF" w14:textId="0FB961A0" w:rsidR="00064E28" w:rsidRPr="00064E28" w:rsidRDefault="00D45ADE" w:rsidP="00931E22">
    <w:pPr>
      <w:pStyle w:val="Header"/>
      <w:tabs>
        <w:tab w:val="clear" w:pos="4680"/>
        <w:tab w:val="clear" w:pos="9360"/>
        <w:tab w:val="center" w:pos="5400"/>
        <w:tab w:val="left" w:pos="9624"/>
      </w:tabs>
      <w:rPr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0AA9564" wp14:editId="7309A9EA">
              <wp:simplePos x="0" y="0"/>
              <wp:positionH relativeFrom="column">
                <wp:posOffset>1127760</wp:posOffset>
              </wp:positionH>
              <wp:positionV relativeFrom="paragraph">
                <wp:posOffset>12065</wp:posOffset>
              </wp:positionV>
              <wp:extent cx="4366260" cy="135636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66260" cy="13563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E99BA3" w14:textId="3FC26BA1" w:rsidR="00BD4A50" w:rsidRPr="00DB74C2" w:rsidRDefault="00E07573" w:rsidP="001424F6">
                          <w:pPr>
                            <w:jc w:val="center"/>
                            <w:rPr>
                              <w:rFonts w:ascii="Georgia" w:hAnsi="Georgia"/>
                              <w:b/>
                              <w:sz w:val="28"/>
                              <w:szCs w:val="28"/>
                            </w:rPr>
                          </w:pPr>
                          <w:r w:rsidRPr="00DB74C2">
                            <w:rPr>
                              <w:rFonts w:ascii="Georgia" w:hAnsi="Georgia"/>
                              <w:b/>
                              <w:sz w:val="28"/>
                              <w:szCs w:val="28"/>
                            </w:rPr>
                            <w:t>ESCUELA PRIMARIA MEADOWBROOK</w:t>
                          </w:r>
                        </w:p>
                        <w:p w14:paraId="750486C4" w14:textId="2DBAC30B" w:rsidR="009F0710" w:rsidRPr="00DB74C2" w:rsidRDefault="00E07573" w:rsidP="002D0ABA">
                          <w:pPr>
                            <w:jc w:val="center"/>
                            <w:rPr>
                              <w:rFonts w:ascii="Georgia" w:hAnsi="Georgia"/>
                              <w:sz w:val="28"/>
                              <w:szCs w:val="28"/>
                            </w:rPr>
                          </w:pPr>
                          <w:r w:rsidRPr="00DB74C2">
                            <w:rPr>
                              <w:rFonts w:ascii="Georgia" w:hAnsi="Georgia"/>
                              <w:sz w:val="28"/>
                              <w:szCs w:val="28"/>
                            </w:rPr>
                            <w:t>Dra. Tabatha Gordon, Directora</w:t>
                          </w:r>
                        </w:p>
                        <w:p w14:paraId="410D2F50" w14:textId="38388CD9" w:rsidR="001B513A" w:rsidRDefault="001B513A" w:rsidP="002D0ABA">
                          <w:pPr>
                            <w:jc w:val="center"/>
                            <w:rPr>
                              <w:rFonts w:ascii="Georgia" w:hAnsi="Georgia"/>
                              <w:sz w:val="28"/>
                              <w:szCs w:val="28"/>
                            </w:rPr>
                          </w:pPr>
                          <w:r w:rsidRPr="00DB74C2">
                            <w:rPr>
                              <w:rFonts w:ascii="Georgia" w:hAnsi="Georgia"/>
                              <w:sz w:val="28"/>
                              <w:szCs w:val="28"/>
                            </w:rPr>
                            <w:t>Sra. Jennifer Licklider, Subdirectora</w:t>
                          </w:r>
                        </w:p>
                        <w:p w14:paraId="6C803413" w14:textId="1BBC6357" w:rsidR="003B64EB" w:rsidRDefault="003B64EB" w:rsidP="002D0ABA">
                          <w:pPr>
                            <w:jc w:val="center"/>
                            <w:rPr>
                              <w:rFonts w:ascii="Georgia" w:hAnsi="Georgia"/>
                              <w:sz w:val="28"/>
                              <w:szCs w:val="28"/>
                            </w:rPr>
                          </w:pPr>
                        </w:p>
                        <w:p w14:paraId="693EF040" w14:textId="77777777" w:rsidR="002D0ABA" w:rsidRPr="002D0ABA" w:rsidRDefault="002D0ABA" w:rsidP="002D0ABA">
                          <w:pPr>
                            <w:jc w:val="both"/>
                          </w:pPr>
                        </w:p>
                        <w:p w14:paraId="2E93A6C9" w14:textId="77777777" w:rsidR="002D0ABA" w:rsidRPr="002D0ABA" w:rsidRDefault="002D0ABA" w:rsidP="002D0ABA">
                          <w:pPr>
                            <w:rPr>
                              <w:b/>
                            </w:rPr>
                          </w:pPr>
                        </w:p>
                        <w:p w14:paraId="71723732" w14:textId="77777777" w:rsidR="009118BF" w:rsidRPr="00ED704A" w:rsidRDefault="00EC643D" w:rsidP="009118BF">
                          <w:pPr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 xml:space="preserve">                            </w:t>
                          </w:r>
                        </w:p>
                        <w:p w14:paraId="45BC729F" w14:textId="77777777" w:rsidR="009118BF" w:rsidRPr="009118BF" w:rsidRDefault="009118BF">
                          <w:pPr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50AA9564">
              <v:stroke joinstyle="miter"/>
              <v:path gradientshapeok="t" o:connecttype="rect"/>
            </v:shapetype>
            <v:shape id="Text Box 4" style="position:absolute;margin-left:88.8pt;margin-top:.95pt;width:343.8pt;height:106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">
              <v:textbox>
                <w:txbxContent>
                  <w:p w:rsidRPr="00DB74C2" w:rsidR="00BD4A50" w:rsidP="001424F6" w:rsidRDefault="00E07573" w14:paraId="38E99BA3" w14:textId="3FC26BA1">
                    <w:pPr>
                      <w:jc w:val="center"/>
                      <w:rPr>
                        <w:rFonts w:ascii="Georgia" w:hAnsi="Georgia"/>
                        <w:b/>
                        <w:sz w:val="28"/>
                        <w:szCs w:val="28"/>
                      </w:rPr>
                    </w:pPr>
                    <w:r w:rsidRPr="00DB74C2">
                      <w:rPr>
                        <w:rFonts w:ascii="Georgia" w:hAnsi="Georgia"/>
                        <w:b/>
                        <w:sz w:val="28"/>
                        <w:szCs w:val="28"/>
                        <w:lang w:val="Spanish"/>
                      </w:rPr>
                      <w:t xml:space="preserve">ESCUELA PRIMARIA MEADOWBROOK</w:t>
                    </w:r>
                  </w:p>
                  <w:p w:rsidRPr="00DB74C2" w:rsidR="009F0710" w:rsidP="002D0ABA" w:rsidRDefault="00E07573" w14:paraId="750486C4" w14:textId="2DBAC30B">
                    <w:pPr>
                      <w:jc w:val="center"/>
                      <w:rPr>
                        <w:rFonts w:ascii="Georgia" w:hAnsi="Georgia"/>
                        <w:sz w:val="28"/>
                        <w:szCs w:val="28"/>
                      </w:rPr>
                    </w:pPr>
                    <w:r w:rsidRPr="00DB74C2">
                      <w:rPr>
                        <w:rFonts w:ascii="Georgia" w:hAnsi="Georgia"/>
                        <w:sz w:val="28"/>
                        <w:szCs w:val="28"/>
                        <w:lang w:val="Spanish"/>
                      </w:rPr>
                      <w:t xml:space="preserve">Dra. Tabatha Gordon, Directora</w:t>
                    </w:r>
                  </w:p>
                  <w:p w:rsidR="001B513A" w:rsidP="002D0ABA" w:rsidRDefault="001B513A" w14:paraId="410D2F50" w14:textId="38388CD9">
                    <w:pPr>
                      <w:jc w:val="center"/>
                      <w:rPr>
                        <w:rFonts w:ascii="Georgia" w:hAnsi="Georgia"/>
                        <w:sz w:val="28"/>
                        <w:szCs w:val="28"/>
                      </w:rPr>
                    </w:pPr>
                    <w:r w:rsidRPr="00DB74C2">
                      <w:rPr>
                        <w:rFonts w:ascii="Georgia" w:hAnsi="Georgia"/>
                        <w:sz w:val="28"/>
                        <w:szCs w:val="28"/>
                        <w:lang w:val="Spanish"/>
                      </w:rPr>
                      <w:t>Sra. Jennifer Licklider, Subdirectora</w:t>
                    </w:r>
                    <w:proofErr w:type="spellStart"/>
                    <w:proofErr w:type="spellEnd"/>
                  </w:p>
                  <w:p w:rsidR="003B64EB" w:rsidP="002D0ABA" w:rsidRDefault="003B64EB" w14:paraId="6C803413" w14:textId="1BBC6357">
                    <w:pPr>
                      <w:jc w:val="center"/>
                      <w:rPr>
                        <w:rFonts w:ascii="Georgia" w:hAnsi="Georgia"/>
                        <w:sz w:val="28"/>
                        <w:szCs w:val="28"/>
                      </w:rPr>
                    </w:pPr>
                  </w:p>
                  <w:p w:rsidRPr="002D0ABA" w:rsidR="002D0ABA" w:rsidP="002D0ABA" w:rsidRDefault="002D0ABA" w14:paraId="693EF040" w14:textId="77777777">
                    <w:pPr>
                      <w:jc w:val="both"/>
                    </w:pPr>
                  </w:p>
                  <w:p w:rsidRPr="002D0ABA" w:rsidR="002D0ABA" w:rsidP="002D0ABA" w:rsidRDefault="002D0ABA" w14:paraId="2E93A6C9" w14:textId="77777777">
                    <w:pPr>
                      <w:rPr>
                        <w:b/>
                      </w:rPr>
                    </w:pPr>
                  </w:p>
                  <w:p w:rsidRPr="00ED704A" w:rsidR="009118BF" w:rsidP="009118BF" w:rsidRDefault="00EC643D" w14:paraId="71723732" w14:textId="77777777">
                    <w:pPr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  <w:lang w:val="Spanish"/>
                      </w:rPr>
                      <w:t xml:space="preserve">                            </w:t>
                    </w:r>
                  </w:p>
                  <w:p w:rsidRPr="009118BF" w:rsidR="009118BF" w:rsidRDefault="009118BF" w14:paraId="45BC729F" w14:textId="77777777">
                    <w:pPr>
                      <w:rPr>
                        <w:b/>
                        <w:sz w:val="40"/>
                        <w:szCs w:val="40"/>
                      </w:rPr>
                    </w:pPr>
                    <w:r>
                      <w:rPr>
                        <w:b/>
                        <w:sz w:val="40"/>
                        <w:szCs w:val="40"/>
                        <w:lang w:val="Spanish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E07573">
      <w:rPr>
        <w:noProof/>
      </w:rPr>
      <w:drawing>
        <wp:anchor distT="0" distB="0" distL="114300" distR="114300" simplePos="0" relativeHeight="251659264" behindDoc="0" locked="0" layoutInCell="1" allowOverlap="1" wp14:anchorId="0FC02898" wp14:editId="78001B1F">
          <wp:simplePos x="0" y="0"/>
          <wp:positionH relativeFrom="column">
            <wp:posOffset>5821680</wp:posOffset>
          </wp:positionH>
          <wp:positionV relativeFrom="paragraph">
            <wp:posOffset>9525</wp:posOffset>
          </wp:positionV>
          <wp:extent cx="963930" cy="919480"/>
          <wp:effectExtent l="0" t="0" r="7620" b="0"/>
          <wp:wrapSquare wrapText="bothSides"/>
          <wp:docPr id="1" name="Picture 1" descr="Escuela Primaria Meadowbroo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adowbrook Elementary Schoo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930" cy="919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7573">
      <w:rPr>
        <w:noProof/>
      </w:rPr>
      <w:drawing>
        <wp:inline distT="0" distB="0" distL="0" distR="0" wp14:anchorId="6E2FECFD" wp14:editId="6F526016">
          <wp:extent cx="1003277" cy="956310"/>
          <wp:effectExtent l="0" t="0" r="6985" b="0"/>
          <wp:docPr id="2" name="Picture 2" descr="Escuela Primaria Meadowbroo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adowbrook Elementary Schoo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9174" cy="10000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31E22">
      <w:rPr>
        <w:b/>
      </w:rPr>
      <w:tab/>
    </w:r>
    <w:r w:rsidR="00E07573">
      <w:rPr>
        <w:b/>
      </w:rPr>
      <w:t xml:space="preserve">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87EE5"/>
    <w:multiLevelType w:val="hybridMultilevel"/>
    <w:tmpl w:val="76C620EA"/>
    <w:lvl w:ilvl="0" w:tplc="BE5202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AC7FC7"/>
    <w:multiLevelType w:val="multilevel"/>
    <w:tmpl w:val="82E4FD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777223"/>
    <w:multiLevelType w:val="hybridMultilevel"/>
    <w:tmpl w:val="E85480FE"/>
    <w:lvl w:ilvl="0" w:tplc="FBB05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E00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144A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1A2A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C2C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D4F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AA10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43D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36DB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056F8"/>
    <w:multiLevelType w:val="hybridMultilevel"/>
    <w:tmpl w:val="4EAA234E"/>
    <w:lvl w:ilvl="0" w:tplc="DDDAB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C92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82E6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F650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EDC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E63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DE0A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723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426F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D5329D"/>
    <w:multiLevelType w:val="multilevel"/>
    <w:tmpl w:val="EB92F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AA588A"/>
    <w:multiLevelType w:val="hybridMultilevel"/>
    <w:tmpl w:val="4D4A6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204B68"/>
    <w:multiLevelType w:val="hybridMultilevel"/>
    <w:tmpl w:val="88803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920724"/>
    <w:multiLevelType w:val="hybridMultilevel"/>
    <w:tmpl w:val="93A210C8"/>
    <w:lvl w:ilvl="0" w:tplc="C778B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96E6469"/>
    <w:multiLevelType w:val="hybridMultilevel"/>
    <w:tmpl w:val="BB0435F8"/>
    <w:lvl w:ilvl="0" w:tplc="D80857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772A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608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E46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865D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90AC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58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2F2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5CF1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B1703D"/>
    <w:multiLevelType w:val="multilevel"/>
    <w:tmpl w:val="345E4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E8F790E"/>
    <w:multiLevelType w:val="hybridMultilevel"/>
    <w:tmpl w:val="1A16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499355">
    <w:abstractNumId w:val="10"/>
  </w:num>
  <w:num w:numId="2" w16cid:durableId="1160657525">
    <w:abstractNumId w:val="6"/>
  </w:num>
  <w:num w:numId="3" w16cid:durableId="541212603">
    <w:abstractNumId w:val="5"/>
  </w:num>
  <w:num w:numId="4" w16cid:durableId="993753493">
    <w:abstractNumId w:val="7"/>
  </w:num>
  <w:num w:numId="5" w16cid:durableId="662585563">
    <w:abstractNumId w:val="0"/>
  </w:num>
  <w:num w:numId="6" w16cid:durableId="436222076">
    <w:abstractNumId w:val="4"/>
  </w:num>
  <w:num w:numId="7" w16cid:durableId="684210956">
    <w:abstractNumId w:val="1"/>
  </w:num>
  <w:num w:numId="8" w16cid:durableId="1567914325">
    <w:abstractNumId w:val="9"/>
  </w:num>
  <w:num w:numId="9" w16cid:durableId="807287845">
    <w:abstractNumId w:val="3"/>
  </w:num>
  <w:num w:numId="10" w16cid:durableId="413942052">
    <w:abstractNumId w:val="8"/>
  </w:num>
  <w:num w:numId="11" w16cid:durableId="5420571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sDQzM7E0tzC2tDBR0lEKTi0uzszPAykwrAUAYl7eYCwAAAA="/>
  </w:docVars>
  <w:rsids>
    <w:rsidRoot w:val="00064E28"/>
    <w:rsid w:val="0000405C"/>
    <w:rsid w:val="00007A4F"/>
    <w:rsid w:val="00012451"/>
    <w:rsid w:val="00015C31"/>
    <w:rsid w:val="000211E8"/>
    <w:rsid w:val="00021D69"/>
    <w:rsid w:val="0002574E"/>
    <w:rsid w:val="000261B9"/>
    <w:rsid w:val="0002724C"/>
    <w:rsid w:val="00027DE3"/>
    <w:rsid w:val="00031C90"/>
    <w:rsid w:val="00034782"/>
    <w:rsid w:val="00035793"/>
    <w:rsid w:val="000360E5"/>
    <w:rsid w:val="000369DA"/>
    <w:rsid w:val="00036CD5"/>
    <w:rsid w:val="000521C5"/>
    <w:rsid w:val="00064E28"/>
    <w:rsid w:val="000871CA"/>
    <w:rsid w:val="000954D2"/>
    <w:rsid w:val="000A147B"/>
    <w:rsid w:val="000C4F70"/>
    <w:rsid w:val="000C658F"/>
    <w:rsid w:val="000C6A4B"/>
    <w:rsid w:val="000C7804"/>
    <w:rsid w:val="000D07DD"/>
    <w:rsid w:val="000D67CF"/>
    <w:rsid w:val="000E49B6"/>
    <w:rsid w:val="000F15C8"/>
    <w:rsid w:val="00102E97"/>
    <w:rsid w:val="001059DF"/>
    <w:rsid w:val="0011587E"/>
    <w:rsid w:val="00117F2B"/>
    <w:rsid w:val="001215AF"/>
    <w:rsid w:val="00121F8A"/>
    <w:rsid w:val="00122004"/>
    <w:rsid w:val="0012637C"/>
    <w:rsid w:val="00134163"/>
    <w:rsid w:val="001424F6"/>
    <w:rsid w:val="00146A4A"/>
    <w:rsid w:val="00150D44"/>
    <w:rsid w:val="00167F46"/>
    <w:rsid w:val="00171BFF"/>
    <w:rsid w:val="001720A2"/>
    <w:rsid w:val="00172194"/>
    <w:rsid w:val="00174E39"/>
    <w:rsid w:val="00180FE2"/>
    <w:rsid w:val="001956EF"/>
    <w:rsid w:val="001A10DF"/>
    <w:rsid w:val="001A27CE"/>
    <w:rsid w:val="001A4C84"/>
    <w:rsid w:val="001A6571"/>
    <w:rsid w:val="001A7FC9"/>
    <w:rsid w:val="001B2025"/>
    <w:rsid w:val="001B513A"/>
    <w:rsid w:val="001C0CF0"/>
    <w:rsid w:val="001C0FF6"/>
    <w:rsid w:val="001C1043"/>
    <w:rsid w:val="001C2AE2"/>
    <w:rsid w:val="001C454F"/>
    <w:rsid w:val="001C4CB2"/>
    <w:rsid w:val="001D76DB"/>
    <w:rsid w:val="001E351A"/>
    <w:rsid w:val="001F0763"/>
    <w:rsid w:val="00201D2D"/>
    <w:rsid w:val="00207430"/>
    <w:rsid w:val="00207883"/>
    <w:rsid w:val="00211892"/>
    <w:rsid w:val="0022146B"/>
    <w:rsid w:val="00223A0E"/>
    <w:rsid w:val="00234D93"/>
    <w:rsid w:val="00237EFF"/>
    <w:rsid w:val="002406AC"/>
    <w:rsid w:val="00242FEB"/>
    <w:rsid w:val="002527C9"/>
    <w:rsid w:val="00252EE0"/>
    <w:rsid w:val="00256AD7"/>
    <w:rsid w:val="00261CBE"/>
    <w:rsid w:val="00263170"/>
    <w:rsid w:val="00263B34"/>
    <w:rsid w:val="00264ECF"/>
    <w:rsid w:val="002672A0"/>
    <w:rsid w:val="00274F89"/>
    <w:rsid w:val="00282E88"/>
    <w:rsid w:val="00287E6B"/>
    <w:rsid w:val="00291C00"/>
    <w:rsid w:val="0029640C"/>
    <w:rsid w:val="002A181A"/>
    <w:rsid w:val="002B697C"/>
    <w:rsid w:val="002C0338"/>
    <w:rsid w:val="002C2455"/>
    <w:rsid w:val="002C4ADE"/>
    <w:rsid w:val="002C6F2C"/>
    <w:rsid w:val="002D006E"/>
    <w:rsid w:val="002D0815"/>
    <w:rsid w:val="002D0ABA"/>
    <w:rsid w:val="002D67A2"/>
    <w:rsid w:val="002D789F"/>
    <w:rsid w:val="002E32DB"/>
    <w:rsid w:val="002E5F2A"/>
    <w:rsid w:val="002F3C31"/>
    <w:rsid w:val="002F7552"/>
    <w:rsid w:val="00300342"/>
    <w:rsid w:val="00301F07"/>
    <w:rsid w:val="0030255E"/>
    <w:rsid w:val="00304033"/>
    <w:rsid w:val="003079D5"/>
    <w:rsid w:val="00310B4B"/>
    <w:rsid w:val="00330C6D"/>
    <w:rsid w:val="00330F4F"/>
    <w:rsid w:val="00333C62"/>
    <w:rsid w:val="003351E4"/>
    <w:rsid w:val="00347F91"/>
    <w:rsid w:val="00350212"/>
    <w:rsid w:val="00361E3A"/>
    <w:rsid w:val="00363909"/>
    <w:rsid w:val="00365420"/>
    <w:rsid w:val="003654E5"/>
    <w:rsid w:val="003675B1"/>
    <w:rsid w:val="00371070"/>
    <w:rsid w:val="00372A69"/>
    <w:rsid w:val="003732BB"/>
    <w:rsid w:val="00374DD1"/>
    <w:rsid w:val="003817CE"/>
    <w:rsid w:val="00386187"/>
    <w:rsid w:val="00392E6F"/>
    <w:rsid w:val="00393FC9"/>
    <w:rsid w:val="003966AA"/>
    <w:rsid w:val="003A3A81"/>
    <w:rsid w:val="003B64EB"/>
    <w:rsid w:val="003B6D86"/>
    <w:rsid w:val="003C10FB"/>
    <w:rsid w:val="003C13FA"/>
    <w:rsid w:val="003C5432"/>
    <w:rsid w:val="003C5A22"/>
    <w:rsid w:val="003C5BC5"/>
    <w:rsid w:val="003C5BD5"/>
    <w:rsid w:val="003D34BE"/>
    <w:rsid w:val="003E015D"/>
    <w:rsid w:val="003E12C6"/>
    <w:rsid w:val="003E4FE9"/>
    <w:rsid w:val="003E5FC0"/>
    <w:rsid w:val="003F0BA3"/>
    <w:rsid w:val="003F48FF"/>
    <w:rsid w:val="00406BF0"/>
    <w:rsid w:val="0040759C"/>
    <w:rsid w:val="00410E90"/>
    <w:rsid w:val="00416E23"/>
    <w:rsid w:val="0041795A"/>
    <w:rsid w:val="004206F8"/>
    <w:rsid w:val="00423AD1"/>
    <w:rsid w:val="00425511"/>
    <w:rsid w:val="00427B42"/>
    <w:rsid w:val="00432345"/>
    <w:rsid w:val="00436466"/>
    <w:rsid w:val="00450FFD"/>
    <w:rsid w:val="004516FC"/>
    <w:rsid w:val="0047140B"/>
    <w:rsid w:val="0047160F"/>
    <w:rsid w:val="00476FD1"/>
    <w:rsid w:val="0048280E"/>
    <w:rsid w:val="00491FFF"/>
    <w:rsid w:val="00496BC7"/>
    <w:rsid w:val="004A7028"/>
    <w:rsid w:val="004B2F5A"/>
    <w:rsid w:val="004B3ED6"/>
    <w:rsid w:val="004B4C85"/>
    <w:rsid w:val="004B7835"/>
    <w:rsid w:val="004C47CA"/>
    <w:rsid w:val="004C5E7C"/>
    <w:rsid w:val="004C6AF7"/>
    <w:rsid w:val="004C77AD"/>
    <w:rsid w:val="004D0C8C"/>
    <w:rsid w:val="004D1C57"/>
    <w:rsid w:val="004D3693"/>
    <w:rsid w:val="004E4122"/>
    <w:rsid w:val="004E78A7"/>
    <w:rsid w:val="004F10D6"/>
    <w:rsid w:val="004F61F4"/>
    <w:rsid w:val="004F7308"/>
    <w:rsid w:val="00500331"/>
    <w:rsid w:val="00505D83"/>
    <w:rsid w:val="00523C2D"/>
    <w:rsid w:val="00536CAE"/>
    <w:rsid w:val="00537996"/>
    <w:rsid w:val="00540B69"/>
    <w:rsid w:val="00545087"/>
    <w:rsid w:val="0054733F"/>
    <w:rsid w:val="00547CED"/>
    <w:rsid w:val="00551554"/>
    <w:rsid w:val="0055443F"/>
    <w:rsid w:val="00556479"/>
    <w:rsid w:val="0056136B"/>
    <w:rsid w:val="00566903"/>
    <w:rsid w:val="00566E2F"/>
    <w:rsid w:val="005716F8"/>
    <w:rsid w:val="005735DE"/>
    <w:rsid w:val="00576FA0"/>
    <w:rsid w:val="00592C57"/>
    <w:rsid w:val="005A7C49"/>
    <w:rsid w:val="005B43BB"/>
    <w:rsid w:val="005B4A55"/>
    <w:rsid w:val="005C7496"/>
    <w:rsid w:val="005C76C9"/>
    <w:rsid w:val="005D0B5D"/>
    <w:rsid w:val="005D44C1"/>
    <w:rsid w:val="005D4FE2"/>
    <w:rsid w:val="005F62E8"/>
    <w:rsid w:val="005F7623"/>
    <w:rsid w:val="00600415"/>
    <w:rsid w:val="006024E4"/>
    <w:rsid w:val="00604A4C"/>
    <w:rsid w:val="00604B9A"/>
    <w:rsid w:val="00605B63"/>
    <w:rsid w:val="006068FE"/>
    <w:rsid w:val="00611C75"/>
    <w:rsid w:val="00615CDA"/>
    <w:rsid w:val="00615FF8"/>
    <w:rsid w:val="00620EB3"/>
    <w:rsid w:val="006210F6"/>
    <w:rsid w:val="00625486"/>
    <w:rsid w:val="00631B6E"/>
    <w:rsid w:val="00636D32"/>
    <w:rsid w:val="006451B9"/>
    <w:rsid w:val="00650B8D"/>
    <w:rsid w:val="00656B57"/>
    <w:rsid w:val="00666F97"/>
    <w:rsid w:val="0067026D"/>
    <w:rsid w:val="00670482"/>
    <w:rsid w:val="00674F87"/>
    <w:rsid w:val="0068326C"/>
    <w:rsid w:val="00694B51"/>
    <w:rsid w:val="006A3E87"/>
    <w:rsid w:val="006A5C7F"/>
    <w:rsid w:val="006C42CF"/>
    <w:rsid w:val="006C6660"/>
    <w:rsid w:val="006D1E08"/>
    <w:rsid w:val="006D2614"/>
    <w:rsid w:val="006D2768"/>
    <w:rsid w:val="006E0437"/>
    <w:rsid w:val="006E28E1"/>
    <w:rsid w:val="006E716A"/>
    <w:rsid w:val="006F0A3F"/>
    <w:rsid w:val="006F5B48"/>
    <w:rsid w:val="00703E03"/>
    <w:rsid w:val="00713960"/>
    <w:rsid w:val="00714A8A"/>
    <w:rsid w:val="00716642"/>
    <w:rsid w:val="0072115A"/>
    <w:rsid w:val="007239E2"/>
    <w:rsid w:val="00725357"/>
    <w:rsid w:val="00726256"/>
    <w:rsid w:val="00731634"/>
    <w:rsid w:val="00734245"/>
    <w:rsid w:val="0073705F"/>
    <w:rsid w:val="00737CC4"/>
    <w:rsid w:val="00742F54"/>
    <w:rsid w:val="00746796"/>
    <w:rsid w:val="00746FC0"/>
    <w:rsid w:val="00747A3B"/>
    <w:rsid w:val="007535E8"/>
    <w:rsid w:val="007556AA"/>
    <w:rsid w:val="0075599A"/>
    <w:rsid w:val="0075650F"/>
    <w:rsid w:val="00764004"/>
    <w:rsid w:val="00766839"/>
    <w:rsid w:val="00767837"/>
    <w:rsid w:val="007720A9"/>
    <w:rsid w:val="007808D6"/>
    <w:rsid w:val="0078163E"/>
    <w:rsid w:val="00781FF2"/>
    <w:rsid w:val="00785303"/>
    <w:rsid w:val="00790B7F"/>
    <w:rsid w:val="007A577C"/>
    <w:rsid w:val="007B3DD6"/>
    <w:rsid w:val="007B72FE"/>
    <w:rsid w:val="007C1A59"/>
    <w:rsid w:val="007C71A1"/>
    <w:rsid w:val="007D03FF"/>
    <w:rsid w:val="007D0B6A"/>
    <w:rsid w:val="007D1BD9"/>
    <w:rsid w:val="007E1B38"/>
    <w:rsid w:val="007E6902"/>
    <w:rsid w:val="007F101B"/>
    <w:rsid w:val="007F1C0A"/>
    <w:rsid w:val="007F4543"/>
    <w:rsid w:val="007F4B89"/>
    <w:rsid w:val="007F6560"/>
    <w:rsid w:val="008059FF"/>
    <w:rsid w:val="00807914"/>
    <w:rsid w:val="0081147D"/>
    <w:rsid w:val="008240C9"/>
    <w:rsid w:val="00830DE2"/>
    <w:rsid w:val="008338E2"/>
    <w:rsid w:val="008360D5"/>
    <w:rsid w:val="008435F2"/>
    <w:rsid w:val="00847A88"/>
    <w:rsid w:val="00850FA4"/>
    <w:rsid w:val="008517E0"/>
    <w:rsid w:val="0085506F"/>
    <w:rsid w:val="008553EA"/>
    <w:rsid w:val="008633D6"/>
    <w:rsid w:val="008657B7"/>
    <w:rsid w:val="00867470"/>
    <w:rsid w:val="00870F7D"/>
    <w:rsid w:val="00871E86"/>
    <w:rsid w:val="00873B19"/>
    <w:rsid w:val="00875B7C"/>
    <w:rsid w:val="008831CC"/>
    <w:rsid w:val="00887523"/>
    <w:rsid w:val="008B7C1B"/>
    <w:rsid w:val="008C349C"/>
    <w:rsid w:val="008D69CD"/>
    <w:rsid w:val="008E0418"/>
    <w:rsid w:val="008E4756"/>
    <w:rsid w:val="008E65D7"/>
    <w:rsid w:val="008F7C3E"/>
    <w:rsid w:val="0090141B"/>
    <w:rsid w:val="00901E6C"/>
    <w:rsid w:val="009106F1"/>
    <w:rsid w:val="00911617"/>
    <w:rsid w:val="009117CA"/>
    <w:rsid w:val="009118BF"/>
    <w:rsid w:val="0091536D"/>
    <w:rsid w:val="009230A7"/>
    <w:rsid w:val="0092691F"/>
    <w:rsid w:val="00931E22"/>
    <w:rsid w:val="009335FF"/>
    <w:rsid w:val="00933C10"/>
    <w:rsid w:val="00933D2A"/>
    <w:rsid w:val="00936AB7"/>
    <w:rsid w:val="0094016A"/>
    <w:rsid w:val="00941C80"/>
    <w:rsid w:val="009439DA"/>
    <w:rsid w:val="009530CB"/>
    <w:rsid w:val="00953245"/>
    <w:rsid w:val="00960038"/>
    <w:rsid w:val="00966B2C"/>
    <w:rsid w:val="0097089E"/>
    <w:rsid w:val="009742E4"/>
    <w:rsid w:val="009800AC"/>
    <w:rsid w:val="00980FD2"/>
    <w:rsid w:val="00982C6C"/>
    <w:rsid w:val="00983489"/>
    <w:rsid w:val="00992D63"/>
    <w:rsid w:val="0099536B"/>
    <w:rsid w:val="00996923"/>
    <w:rsid w:val="00997C3B"/>
    <w:rsid w:val="009A32CE"/>
    <w:rsid w:val="009A43B8"/>
    <w:rsid w:val="009A5CEF"/>
    <w:rsid w:val="009A624E"/>
    <w:rsid w:val="009A6EFE"/>
    <w:rsid w:val="009B029E"/>
    <w:rsid w:val="009B2553"/>
    <w:rsid w:val="009B3862"/>
    <w:rsid w:val="009B3A46"/>
    <w:rsid w:val="009B76AB"/>
    <w:rsid w:val="009C2B5A"/>
    <w:rsid w:val="009C409B"/>
    <w:rsid w:val="009C437A"/>
    <w:rsid w:val="009D12B3"/>
    <w:rsid w:val="009E0A46"/>
    <w:rsid w:val="009E3F9A"/>
    <w:rsid w:val="009E7217"/>
    <w:rsid w:val="009E7D0A"/>
    <w:rsid w:val="009F0710"/>
    <w:rsid w:val="009F480C"/>
    <w:rsid w:val="00A010E4"/>
    <w:rsid w:val="00A038E4"/>
    <w:rsid w:val="00A03E9D"/>
    <w:rsid w:val="00A10605"/>
    <w:rsid w:val="00A15B93"/>
    <w:rsid w:val="00A17CA2"/>
    <w:rsid w:val="00A21E0A"/>
    <w:rsid w:val="00A259CC"/>
    <w:rsid w:val="00A315DA"/>
    <w:rsid w:val="00A50748"/>
    <w:rsid w:val="00A50EFD"/>
    <w:rsid w:val="00A54254"/>
    <w:rsid w:val="00A55B55"/>
    <w:rsid w:val="00A6187C"/>
    <w:rsid w:val="00A63415"/>
    <w:rsid w:val="00A66361"/>
    <w:rsid w:val="00A713D3"/>
    <w:rsid w:val="00A727D4"/>
    <w:rsid w:val="00A840C7"/>
    <w:rsid w:val="00A9274D"/>
    <w:rsid w:val="00A9477A"/>
    <w:rsid w:val="00A95347"/>
    <w:rsid w:val="00AA0C89"/>
    <w:rsid w:val="00AA1DA4"/>
    <w:rsid w:val="00AB5346"/>
    <w:rsid w:val="00AB56AC"/>
    <w:rsid w:val="00AC3943"/>
    <w:rsid w:val="00AC6511"/>
    <w:rsid w:val="00AC73E1"/>
    <w:rsid w:val="00AD31D9"/>
    <w:rsid w:val="00AD38A0"/>
    <w:rsid w:val="00AD5B9F"/>
    <w:rsid w:val="00AE0A7D"/>
    <w:rsid w:val="00AE5243"/>
    <w:rsid w:val="00AF2504"/>
    <w:rsid w:val="00AF26D8"/>
    <w:rsid w:val="00B05003"/>
    <w:rsid w:val="00B1112E"/>
    <w:rsid w:val="00B1155E"/>
    <w:rsid w:val="00B11D56"/>
    <w:rsid w:val="00B17128"/>
    <w:rsid w:val="00B406B0"/>
    <w:rsid w:val="00B40BB6"/>
    <w:rsid w:val="00B43908"/>
    <w:rsid w:val="00B44E96"/>
    <w:rsid w:val="00B4668C"/>
    <w:rsid w:val="00B568C9"/>
    <w:rsid w:val="00B71D5F"/>
    <w:rsid w:val="00B74055"/>
    <w:rsid w:val="00B74881"/>
    <w:rsid w:val="00B74E3A"/>
    <w:rsid w:val="00B859A4"/>
    <w:rsid w:val="00B86EAC"/>
    <w:rsid w:val="00BA073B"/>
    <w:rsid w:val="00BA79EC"/>
    <w:rsid w:val="00BA7BCD"/>
    <w:rsid w:val="00BB2887"/>
    <w:rsid w:val="00BB741C"/>
    <w:rsid w:val="00BC3D63"/>
    <w:rsid w:val="00BC6DD2"/>
    <w:rsid w:val="00BD4A50"/>
    <w:rsid w:val="00BE160C"/>
    <w:rsid w:val="00BE2B13"/>
    <w:rsid w:val="00BE2B1E"/>
    <w:rsid w:val="00BE34A5"/>
    <w:rsid w:val="00BE3B0C"/>
    <w:rsid w:val="00BE5DA7"/>
    <w:rsid w:val="00BF1502"/>
    <w:rsid w:val="00BF21CE"/>
    <w:rsid w:val="00BF4573"/>
    <w:rsid w:val="00C008FE"/>
    <w:rsid w:val="00C00ADF"/>
    <w:rsid w:val="00C049A3"/>
    <w:rsid w:val="00C12592"/>
    <w:rsid w:val="00C13AC6"/>
    <w:rsid w:val="00C20190"/>
    <w:rsid w:val="00C210EE"/>
    <w:rsid w:val="00C30F98"/>
    <w:rsid w:val="00C31E2D"/>
    <w:rsid w:val="00C34B02"/>
    <w:rsid w:val="00C37195"/>
    <w:rsid w:val="00C373F4"/>
    <w:rsid w:val="00C478B7"/>
    <w:rsid w:val="00C47AA2"/>
    <w:rsid w:val="00C5478D"/>
    <w:rsid w:val="00C566DD"/>
    <w:rsid w:val="00C56E5B"/>
    <w:rsid w:val="00C601FF"/>
    <w:rsid w:val="00C65A76"/>
    <w:rsid w:val="00C67120"/>
    <w:rsid w:val="00C73AB6"/>
    <w:rsid w:val="00C73BAB"/>
    <w:rsid w:val="00C833C7"/>
    <w:rsid w:val="00C85528"/>
    <w:rsid w:val="00C90550"/>
    <w:rsid w:val="00C92EC5"/>
    <w:rsid w:val="00C935DF"/>
    <w:rsid w:val="00C948DC"/>
    <w:rsid w:val="00C9748F"/>
    <w:rsid w:val="00CA4F0A"/>
    <w:rsid w:val="00CB20C6"/>
    <w:rsid w:val="00CB6D45"/>
    <w:rsid w:val="00CC16C6"/>
    <w:rsid w:val="00CC4501"/>
    <w:rsid w:val="00CC5386"/>
    <w:rsid w:val="00CD2CC3"/>
    <w:rsid w:val="00CD46EA"/>
    <w:rsid w:val="00CD6954"/>
    <w:rsid w:val="00CD6BEC"/>
    <w:rsid w:val="00CE08EB"/>
    <w:rsid w:val="00CE276E"/>
    <w:rsid w:val="00CF0335"/>
    <w:rsid w:val="00CF177B"/>
    <w:rsid w:val="00D0261F"/>
    <w:rsid w:val="00D12923"/>
    <w:rsid w:val="00D13669"/>
    <w:rsid w:val="00D13737"/>
    <w:rsid w:val="00D143B6"/>
    <w:rsid w:val="00D327E2"/>
    <w:rsid w:val="00D335A9"/>
    <w:rsid w:val="00D34AE0"/>
    <w:rsid w:val="00D4068F"/>
    <w:rsid w:val="00D41D40"/>
    <w:rsid w:val="00D44156"/>
    <w:rsid w:val="00D45ADE"/>
    <w:rsid w:val="00D47C71"/>
    <w:rsid w:val="00D5038C"/>
    <w:rsid w:val="00D61C40"/>
    <w:rsid w:val="00D62041"/>
    <w:rsid w:val="00D647DD"/>
    <w:rsid w:val="00D66245"/>
    <w:rsid w:val="00D678A7"/>
    <w:rsid w:val="00D71E17"/>
    <w:rsid w:val="00D74DF6"/>
    <w:rsid w:val="00D75AF2"/>
    <w:rsid w:val="00D76065"/>
    <w:rsid w:val="00D80D4A"/>
    <w:rsid w:val="00D8686E"/>
    <w:rsid w:val="00D876D5"/>
    <w:rsid w:val="00DA4984"/>
    <w:rsid w:val="00DB054E"/>
    <w:rsid w:val="00DB1625"/>
    <w:rsid w:val="00DB349A"/>
    <w:rsid w:val="00DB4211"/>
    <w:rsid w:val="00DB42E4"/>
    <w:rsid w:val="00DB74C2"/>
    <w:rsid w:val="00DE02F2"/>
    <w:rsid w:val="00DE6881"/>
    <w:rsid w:val="00DF1CDF"/>
    <w:rsid w:val="00DF7AB4"/>
    <w:rsid w:val="00E01FDA"/>
    <w:rsid w:val="00E07573"/>
    <w:rsid w:val="00E079F5"/>
    <w:rsid w:val="00E10E5D"/>
    <w:rsid w:val="00E21129"/>
    <w:rsid w:val="00E21695"/>
    <w:rsid w:val="00E22171"/>
    <w:rsid w:val="00E24D52"/>
    <w:rsid w:val="00E25CA0"/>
    <w:rsid w:val="00E34881"/>
    <w:rsid w:val="00E418DE"/>
    <w:rsid w:val="00E42513"/>
    <w:rsid w:val="00E6651D"/>
    <w:rsid w:val="00E7013B"/>
    <w:rsid w:val="00E80237"/>
    <w:rsid w:val="00E85F71"/>
    <w:rsid w:val="00E92229"/>
    <w:rsid w:val="00EA2814"/>
    <w:rsid w:val="00EA6746"/>
    <w:rsid w:val="00EA7430"/>
    <w:rsid w:val="00EB2DC4"/>
    <w:rsid w:val="00EB5A8E"/>
    <w:rsid w:val="00EB6059"/>
    <w:rsid w:val="00EC2AC7"/>
    <w:rsid w:val="00EC2B4C"/>
    <w:rsid w:val="00EC643D"/>
    <w:rsid w:val="00ED704A"/>
    <w:rsid w:val="00EF34CC"/>
    <w:rsid w:val="00EF5622"/>
    <w:rsid w:val="00F01A12"/>
    <w:rsid w:val="00F04B4C"/>
    <w:rsid w:val="00F05A24"/>
    <w:rsid w:val="00F147C3"/>
    <w:rsid w:val="00F256F2"/>
    <w:rsid w:val="00F26879"/>
    <w:rsid w:val="00F34445"/>
    <w:rsid w:val="00F35968"/>
    <w:rsid w:val="00F40553"/>
    <w:rsid w:val="00F4450C"/>
    <w:rsid w:val="00F5228C"/>
    <w:rsid w:val="00F5247D"/>
    <w:rsid w:val="00F546B3"/>
    <w:rsid w:val="00F55E3D"/>
    <w:rsid w:val="00F77E2D"/>
    <w:rsid w:val="00F83B6D"/>
    <w:rsid w:val="00F9705B"/>
    <w:rsid w:val="00FA6FBF"/>
    <w:rsid w:val="00FB1F6F"/>
    <w:rsid w:val="00FB3455"/>
    <w:rsid w:val="00FC2821"/>
    <w:rsid w:val="00FC5564"/>
    <w:rsid w:val="00FD17C2"/>
    <w:rsid w:val="00FE5BCB"/>
    <w:rsid w:val="00FE636C"/>
    <w:rsid w:val="00FE7A4D"/>
    <w:rsid w:val="00FF4303"/>
    <w:rsid w:val="069809EC"/>
    <w:rsid w:val="155E47AD"/>
    <w:rsid w:val="17E2C48E"/>
    <w:rsid w:val="3A9046AB"/>
    <w:rsid w:val="5DC5D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88CF6F"/>
  <w15:docId w15:val="{1B41FD41-2EB1-4800-ABA9-B1B4DDC9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AD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4E2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64E28"/>
  </w:style>
  <w:style w:type="paragraph" w:styleId="Footer">
    <w:name w:val="footer"/>
    <w:basedOn w:val="Normal"/>
    <w:link w:val="FooterChar"/>
    <w:uiPriority w:val="99"/>
    <w:unhideWhenUsed/>
    <w:rsid w:val="00064E2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64E28"/>
  </w:style>
  <w:style w:type="paragraph" w:styleId="NoSpacing">
    <w:name w:val="No Spacing"/>
    <w:uiPriority w:val="1"/>
    <w:qFormat/>
    <w:rsid w:val="00064E28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07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31D9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1D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7128"/>
    <w:rPr>
      <w:color w:val="0563C1" w:themeColor="hyperlink"/>
      <w:u w:val="single"/>
    </w:rPr>
  </w:style>
  <w:style w:type="paragraph" w:styleId="NormalWeb">
    <w:name w:val="Normal (Web)"/>
    <w:basedOn w:val="Normal"/>
    <w:rsid w:val="00F05A24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ListParagraph">
    <w:name w:val="List Paragraph"/>
    <w:basedOn w:val="Normal"/>
    <w:uiPriority w:val="34"/>
    <w:qFormat/>
    <w:rsid w:val="00C13AC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C6A4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B64EB"/>
    <w:pPr>
      <w:spacing w:before="100" w:beforeAutospacing="1" w:after="100" w:afterAutospacing="1"/>
    </w:pPr>
    <w:rPr>
      <w:sz w:val="24"/>
      <w:szCs w:val="24"/>
    </w:rPr>
  </w:style>
  <w:style w:type="character" w:customStyle="1" w:styleId="eop">
    <w:name w:val="eop"/>
    <w:basedOn w:val="DefaultParagraphFont"/>
    <w:rsid w:val="003B64EB"/>
  </w:style>
  <w:style w:type="character" w:styleId="PlaceholderText">
    <w:name w:val="Placeholder Text"/>
    <w:basedOn w:val="DefaultParagraphFont"/>
    <w:uiPriority w:val="99"/>
    <w:semiHidden/>
    <w:rsid w:val="00C601F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2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9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4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3A8A1AD16E7478E675C2F585A3C97" ma:contentTypeVersion="37" ma:contentTypeDescription="Create a new document." ma:contentTypeScope="" ma:versionID="893fbba1717ee60fed4df9714449f410">
  <xsd:schema xmlns:xsd="http://www.w3.org/2001/XMLSchema" xmlns:xs="http://www.w3.org/2001/XMLSchema" xmlns:p="http://schemas.microsoft.com/office/2006/metadata/properties" xmlns:ns3="1bfd6668-44c9-4f5c-b9e8-c09419d913a8" xmlns:ns4="fa6df1ac-d2d0-4c23-b922-f0e303939317" targetNamespace="http://schemas.microsoft.com/office/2006/metadata/properties" ma:root="true" ma:fieldsID="0b89004d5ba4cf9848da067af023292e" ns3:_="" ns4:_="">
    <xsd:import namespace="1bfd6668-44c9-4f5c-b9e8-c09419d913a8"/>
    <xsd:import namespace="fa6df1ac-d2d0-4c23-b922-f0e303939317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3:LastSharedByUser" minOccurs="0"/>
                <xsd:element ref="ns3:LastSharedByTime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IsNotebookLocked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ath_Settings" minOccurs="0"/>
                <xsd:element ref="ns4:Distribution_Groups" minOccurs="0"/>
                <xsd:element ref="ns4:LMS_Mapping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d6668-44c9-4f5c-b9e8-c09419d913a8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df1ac-d2d0-4c23-b922-f0e303939317" elementFormDefault="qualified">
    <xsd:import namespace="http://schemas.microsoft.com/office/2006/documentManagement/types"/>
    <xsd:import namespace="http://schemas.microsoft.com/office/infopath/2007/PartnerControls"/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Leaders" ma:index="20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1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2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3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4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6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ath_Settings" ma:index="40" nillable="true" ma:displayName="Math Settings" ma:internalName="Math_Settings">
      <xsd:simpleType>
        <xsd:restriction base="dms:Text"/>
      </xsd:simpleType>
    </xsd:element>
    <xsd:element name="Distribution_Groups" ma:index="4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2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LengthInSeconds" ma:index="43" nillable="true" ma:displayName="Length (seconds)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a6df1ac-d2d0-4c23-b922-f0e303939317" xsi:nil="true"/>
    <IsNotebookLocked xmlns="fa6df1ac-d2d0-4c23-b922-f0e303939317" xsi:nil="true"/>
    <LMS_Mappings xmlns="fa6df1ac-d2d0-4c23-b922-f0e303939317" xsi:nil="true"/>
    <Math_Settings xmlns="fa6df1ac-d2d0-4c23-b922-f0e303939317" xsi:nil="true"/>
    <Distribution_Groups xmlns="fa6df1ac-d2d0-4c23-b922-f0e303939317" xsi:nil="true"/>
    <Invited_Leaders xmlns="fa6df1ac-d2d0-4c23-b922-f0e303939317" xsi:nil="true"/>
    <TeamsChannelId xmlns="fa6df1ac-d2d0-4c23-b922-f0e303939317" xsi:nil="true"/>
    <Owner xmlns="fa6df1ac-d2d0-4c23-b922-f0e303939317">
      <UserInfo>
        <DisplayName/>
        <AccountId xsi:nil="true"/>
        <AccountType/>
      </UserInfo>
    </Owner>
    <Is_Collaboration_Space_Locked xmlns="fa6df1ac-d2d0-4c23-b922-f0e303939317" xsi:nil="true"/>
    <Templates xmlns="fa6df1ac-d2d0-4c23-b922-f0e303939317" xsi:nil="true"/>
    <Has_Leaders_Only_SectionGroup xmlns="fa6df1ac-d2d0-4c23-b922-f0e303939317" xsi:nil="true"/>
    <NotebookType xmlns="fa6df1ac-d2d0-4c23-b922-f0e303939317" xsi:nil="true"/>
    <Leaders xmlns="fa6df1ac-d2d0-4c23-b922-f0e303939317">
      <UserInfo>
        <DisplayName/>
        <AccountId xsi:nil="true"/>
        <AccountType/>
      </UserInfo>
    </Leaders>
    <Invited_Members xmlns="fa6df1ac-d2d0-4c23-b922-f0e303939317" xsi:nil="true"/>
    <Member_Groups xmlns="fa6df1ac-d2d0-4c23-b922-f0e303939317">
      <UserInfo>
        <DisplayName/>
        <AccountId xsi:nil="true"/>
        <AccountType/>
      </UserInfo>
    </Member_Groups>
    <Self_Registration_Enabled xmlns="fa6df1ac-d2d0-4c23-b922-f0e303939317" xsi:nil="true"/>
    <CultureName xmlns="fa6df1ac-d2d0-4c23-b922-f0e303939317" xsi:nil="true"/>
    <DefaultSectionNames xmlns="fa6df1ac-d2d0-4c23-b922-f0e303939317" xsi:nil="true"/>
    <Members xmlns="fa6df1ac-d2d0-4c23-b922-f0e303939317">
      <UserInfo>
        <DisplayName/>
        <AccountId xsi:nil="true"/>
        <AccountType/>
      </UserInfo>
    </Members>
    <FolderType xmlns="fa6df1ac-d2d0-4c23-b922-f0e303939317" xsi:nil="true"/>
    <_activity xmlns="fa6df1ac-d2d0-4c23-b922-f0e303939317" xsi:nil="true"/>
  </documentManagement>
</p:properties>
</file>

<file path=customXml/itemProps1.xml><?xml version="1.0" encoding="utf-8"?>
<ds:datastoreItem xmlns:ds="http://schemas.openxmlformats.org/officeDocument/2006/customXml" ds:itemID="{0A250E23-18EA-4CAB-9EC3-0C11BF448C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727F0F-A7A8-42EC-BBF8-4CF4B9D7E6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95F06A-B930-4F26-BDFD-0C36C7F1C3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fd6668-44c9-4f5c-b9e8-c09419d913a8"/>
    <ds:schemaRef ds:uri="fa6df1ac-d2d0-4c23-b922-f0e303939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AFE78F-CF41-498B-9924-1D1CA1A5A62B}">
  <ds:schemaRefs>
    <ds:schemaRef ds:uri="http://schemas.microsoft.com/office/2006/metadata/properties"/>
    <ds:schemaRef ds:uri="http://schemas.microsoft.com/office/infopath/2007/PartnerControls"/>
    <ds:schemaRef ds:uri="fa6df1ac-d2d0-4c23-b922-f0e3039393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ahe</dc:creator>
  <cp:keywords/>
  <dc:description/>
  <cp:lastModifiedBy>Boswell, Janet</cp:lastModifiedBy>
  <cp:revision>2</cp:revision>
  <cp:lastPrinted>2025-08-06T16:50:00Z</cp:lastPrinted>
  <dcterms:created xsi:type="dcterms:W3CDTF">2025-09-09T17:33:00Z</dcterms:created>
  <dcterms:modified xsi:type="dcterms:W3CDTF">2025-09-0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3A8A1AD16E7478E675C2F585A3C97</vt:lpwstr>
  </property>
</Properties>
</file>